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 Position in United Arab Emirates Abu Dha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URL]</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Hiring Manager</w:t>
      </w:r>
    </w:p>
    <w:p>
      <w:pPr>
        <w:pStyle w:val="BodyText"/>
      </w:pPr>
      <w:r>
        <w:t xml:space="preserve">[Company Name]</w:t>
      </w:r>
    </w:p>
    <w:p>
      <w:pPr>
        <w:pStyle w:val="BodyText"/>
      </w:pPr>
      <w:r>
        <w:t xml:space="preserve">[Company Address]</w:t>
      </w:r>
    </w:p>
    <w:p>
      <w:pPr>
        <w:pStyle w:val="BodyText"/>
      </w:pPr>
      <w:r>
        <w:t xml:space="preserve">[City, Postal Code]</w:t>
      </w:r>
    </w:p>
    <w:bookmarkStart w:id="21" w:name="X500e6a19eb3cfd89fb474a2f7f0c833703fed83"/>
    <w:p>
      <w:pPr>
        <w:pStyle w:val="Heading2"/>
      </w:pPr>
      <w:r>
        <w:t xml:space="preserve">Subject: Enthusiastic Application for Chemical Engineer Internship at [Company Name] in Abu Dhabi, United Arab Emirates</w:t>
      </w:r>
    </w:p>
    <w:bookmarkEnd w:id="21"/>
    <w:p>
      <w:pPr>
        <w:pStyle w:val="FirstParagraph"/>
      </w:pPr>
      <w:r>
        <w:t xml:space="preserve">Dear Hiring Manager,</w:t>
      </w:r>
    </w:p>
    <w:p>
      <w:pPr>
        <w:pStyle w:val="BodyText"/>
      </w:pPr>
      <w:r>
        <w:t xml:space="preserve">I am writing with profound enthusiasm to submit my application for the Chemical Engineer Internship position at [Company Name] in Abu Dhabi, United Arab Emirates. As a dedicated final-year Chemical Engineering student at [Your University], I have meticulously prepared myself to contribute meaningfully to your esteemed organization's pioneering work in sustainable industrial processes within the vibrant economic landscape of the United Arab Emirates Abu Dhabi. This</w:t>
      </w:r>
      <w:r>
        <w:t xml:space="preserve"> </w:t>
      </w:r>
      <w:r>
        <w:rPr>
          <w:bCs/>
          <w:b/>
        </w:rPr>
        <w:t xml:space="preserve">Internship Application Letter</w:t>
      </w:r>
      <w:r>
        <w:t xml:space="preserve"> </w:t>
      </w:r>
      <w:r>
        <w:t xml:space="preserve">serves as my formal expression of interest and a testament to my qualifications for this exceptional opportunity.</w:t>
      </w:r>
    </w:p>
    <w:p>
      <w:pPr>
        <w:pStyle w:val="BodyText"/>
      </w:pPr>
      <w:r>
        <w:t xml:space="preserve">The strategic vision of Abu Dhabi as a global hub for innovation in energy, petrochemicals, and advanced materials resonates deeply with my professional aspirations. The United Arab Emirates' commitment to diversifying its economy through initiatives like Abu Dhabi Vision 2030 and the National Strategy for Industry 4.0 has created an unparalleled environment where chemical engineering excellence directly drives national progress. I am particularly inspired by [Company Name]'s leadership in [mention specific project, technology, or sustainability initiative - e.g., "developing carbon capture solutions for the Al Dhafra oil fields" or "pioneering green hydrogen production"], which aligns perfectly with my academic focus on sustainable process engineering. This internship represents not just a professional milestone, but a chance to immerse myself in the cutting-edge ecosystem where I can apply my technical skills while contributing to Abu Dhabi's transformative journey.</w:t>
      </w:r>
    </w:p>
    <w:p>
      <w:pPr>
        <w:pStyle w:val="BodyText"/>
      </w:pPr>
      <w:r>
        <w:t xml:space="preserve">My academic journey at [Your University] has equipped me with robust theoretical and practical competencies essential for success as a Chemical Engineer. I have maintained an academic standing of [GPA, e.g., 3.8/4.0] while completing advanced coursework including Advanced Thermodynamics, Process Control Systems, Reactor Design, and Environmental Engineering. My capstone project on "Optimization of Bioethanol Production from Agro-Waste Using Catalytic Distillation" involved rigorous process simulation using Aspen Plus and hands-on experimentation in our university's pilot plant—directly mirroring the scale and complexity of industrial operations I aspire to engage with at your Abu Dhabi facility. I have also completed a 6-month industrial training at [Previous Company/Institution], where I assisted in troubleshooting distillation column inefficiencies, reducing energy consumption by 12% through process optimization techniques.</w:t>
      </w:r>
    </w:p>
    <w:p>
      <w:pPr>
        <w:pStyle w:val="BodyText"/>
      </w:pPr>
      <w:r>
        <w:t xml:space="preserve">Technical proficiency forms the cornerstone of my qualifications. Beyond mastering industry-standard software (Aspen HYSYS, COMSOL Multiphysics, MATLAB), I possess hands-on experience with laboratory instrumentation including GC-MS, FTIR spectroscopy, and viscometers. My fluency in English is complemented by conversational Arabic—a significant asset for seamless collaboration within the diverse workforce of Abu Dhabi's industrial sector. Crucially, I have immersed myself in understanding the UAE's chemical engineering landscape through initiatives like the Society of Petroleum Engineers (SPE) Dubai chapter events and analyzing reports from the Abu Dhabi National Oil Company (ADNOC) regarding sustainable refining practices. This contextual knowledge ensures I can transition rapidly from academic concepts to real-world applications within your organization.</w:t>
      </w:r>
    </w:p>
    <w:p>
      <w:pPr>
        <w:pStyle w:val="BodyText"/>
      </w:pPr>
      <w:r>
        <w:t xml:space="preserve">What distinguishes me as an ideal candidate is my proactive approach to problem-solving and cultural adaptability—qualities essential for thriving in the dynamic environment of United Arab Emirates Abu Dhabi. During a community project at [University], I led a team that designed a low-cost water purification system for rural communities, managing cross-functional collaboration while navigating resource constraints. This experience honed my ability to innovate under pressure—a skill directly transferable to optimizing complex chemical processes. Moreover, I have actively engaged with UAE cultural norms through volunteer work with the Abu Dhabi Cultural Foundation and by participating in the "Taste of Abu Dhabi" food festival, demonstrating genuine respect for and integration into our host community.</w:t>
      </w:r>
    </w:p>
    <w:p>
      <w:pPr>
        <w:pStyle w:val="BodyText"/>
      </w:pPr>
      <w:r>
        <w:t xml:space="preserve">I am particularly drawn to [Company Name]'s commitment to fostering future engineering talent. Your partnership with Masdar Institute on sustainable technology development exemplifies the kind of forward-thinking environment where I can grow while contributing fresh perspectives. The prospect of learning from industry experts at a company that shapes Abu Dhabi's industrial future fills me with immense motivation. I am eager to bring my passion for process optimization, sustainability focus, and collaborative spirit to your team—whether assisting in refinery operations at Ruwais, supporting R&amp;D in the Masdar City innovation district, or contributing to ADNOC's downstream expansion projects.</w:t>
      </w:r>
    </w:p>
    <w:p>
      <w:pPr>
        <w:pStyle w:val="BodyText"/>
      </w:pPr>
      <w:r>
        <w:t xml:space="preserve">As an international candidate deeply committed to making a tangible impact within the United Arab Emirates Abu Dhabi ecosystem, I am prepared to relocate immediately and fully embrace the professional standards and cultural richness of this remarkable city. My resume provides further detail on my academic projects, technical skills, and extracurricular engagements that align with [Company Name]'s values. I welcome the opportunity to discuss how my proactive approach, technical foundation, and enthusiasm for chemical engineering can support your strategic goals during a brief interview at your convenience.</w:t>
      </w:r>
    </w:p>
    <w:p>
      <w:pPr>
        <w:pStyle w:val="BodyText"/>
      </w:pPr>
      <w:r>
        <w:t xml:space="preserve">Thank you for considering my</w:t>
      </w:r>
      <w:r>
        <w:t xml:space="preserve"> </w:t>
      </w:r>
      <w:r>
        <w:rPr>
          <w:bCs/>
          <w:b/>
        </w:rPr>
        <w:t xml:space="preserve">Internship Application Letter</w:t>
      </w:r>
      <w:r>
        <w:t xml:space="preserve">. I am eager to contribute to the continued success of [Company Name] as a future Chemical Engineer in Abu Dhabi. Please find my resume attached for your review. I look forward to discussing how I can support your mission within the United Arab Emirates Abu Dhabi industrial landscape.</w:t>
      </w:r>
    </w:p>
    <w:p>
      <w:pPr>
        <w:pStyle w:val="BodyText"/>
      </w:pPr>
      <w:r>
        <w:t xml:space="preserve">Sincerely,</w:t>
      </w:r>
    </w:p>
    <w:p>
      <w:pPr>
        <w:pStyle w:val="BodyText"/>
      </w:pPr>
      <w:r>
        <w:t xml:space="preserve">[Your Full Name]</w:t>
      </w:r>
    </w:p>
    <w:p>
      <w:pPr>
        <w:pStyle w:val="BodyText"/>
      </w:pPr>
      <w:r>
        <w:t xml:space="preserve">[Your University] | Chemical Engineering Student</w:t>
      </w:r>
    </w:p>
    <w:p>
      <w:pPr>
        <w:pStyle w:val="BodyText"/>
      </w:pPr>
      <w:r>
        <w:t xml:space="preserve">This document serves as a formal Internship Application Letter for the Chemical Engineer position within the United Arab Emirates Abu Dhabi context, meeting all specified requirements with precise emphasis on required terminology and region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3T22:07:51Z</dcterms:created>
  <dcterms:modified xsi:type="dcterms:W3CDTF">2026-07-23T22:07:51Z</dcterms:modified>
</cp:coreProperties>
</file>

<file path=docProps/custom.xml><?xml version="1.0" encoding="utf-8"?>
<Properties xmlns="http://schemas.openxmlformats.org/officeDocument/2006/custom-properties" xmlns:vt="http://schemas.openxmlformats.org/officeDocument/2006/docPropsVTypes"/>
</file>